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E221" w14:textId="77777777" w:rsidR="00D20318" w:rsidRDefault="00CA0778" w:rsidP="00D2031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49aa051b148a8fde5c03bd2fc3f518a50339a1b"/>
      <w:r>
        <w:pict w14:anchorId="04F085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0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0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2031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63ED5A5" w14:textId="77777777" w:rsidR="00D20318" w:rsidRDefault="00D20318" w:rsidP="00D2031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96E3A0" w14:textId="77777777" w:rsidR="00D20318" w:rsidRDefault="00D20318" w:rsidP="00D2031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A72BF1" w14:textId="77777777" w:rsidR="00D20318" w:rsidRDefault="00D20318" w:rsidP="00D2031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27C13AF4" w14:textId="37418392" w:rsidR="00D20318" w:rsidRPr="00D20318" w:rsidRDefault="00D20318" w:rsidP="00D2031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5: Risk Taking – Standard Deviation of a Probability Distribution</w:t>
      </w:r>
    </w:p>
    <w:p w14:paraId="760956D7" w14:textId="2A44AD83" w:rsidR="00A10045" w:rsidRDefault="00000000">
      <w:pPr>
        <w:pStyle w:val="Heading2"/>
      </w:pPr>
      <w:r>
        <w:t>Reading in the data for the sure strategy</w:t>
      </w:r>
    </w:p>
    <w:p w14:paraId="5F557136" w14:textId="51CC74D2" w:rsidR="00A10045" w:rsidRDefault="00000000">
      <w:pPr>
        <w:pStyle w:val="SourceCode"/>
      </w:pP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proofErr w:type="spellStart"/>
      <w:r>
        <w:rPr>
          <w:rStyle w:val="NormalTok"/>
        </w:rPr>
        <w:t>probs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6BE50F3D" w14:textId="77777777" w:rsidR="00A10045" w:rsidRDefault="00000000">
      <w:pPr>
        <w:pStyle w:val="Heading2"/>
      </w:pPr>
      <w:bookmarkStart w:id="1" w:name="to-compute-the-variance"/>
      <w:bookmarkEnd w:id="0"/>
      <w:r>
        <w:t>To compute the variance</w:t>
      </w:r>
    </w:p>
    <w:p w14:paraId="4D868335" w14:textId="490F022F" w:rsidR="00A10045" w:rsidRDefault="00000000">
      <w:pPr>
        <w:pStyle w:val="SourceCode"/>
      </w:pPr>
      <w:proofErr w:type="spellStart"/>
      <w:r>
        <w:rPr>
          <w:rStyle w:val="NormalTok"/>
        </w:rPr>
        <w:t>variance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((</w:t>
      </w: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s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riance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</w:p>
    <w:p w14:paraId="3C645F65" w14:textId="77777777" w:rsidR="00A10045" w:rsidRDefault="00000000">
      <w:pPr>
        <w:pStyle w:val="SourceCode"/>
      </w:pPr>
      <w:r>
        <w:rPr>
          <w:rStyle w:val="VerbatimChar"/>
        </w:rPr>
        <w:t>## [1] 0</w:t>
      </w:r>
    </w:p>
    <w:p w14:paraId="71AC890B" w14:textId="77777777" w:rsidR="00A10045" w:rsidRDefault="00000000">
      <w:pPr>
        <w:pStyle w:val="Heading2"/>
      </w:pPr>
      <w:bookmarkStart w:id="2" w:name="to-compute-the-standard-deviation"/>
      <w:bookmarkEnd w:id="1"/>
      <w:r>
        <w:t>To compute the standard deviation</w:t>
      </w:r>
    </w:p>
    <w:p w14:paraId="031265A8" w14:textId="79DDFC2C" w:rsidR="00A10045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ance</w:t>
      </w:r>
      <w:r w:rsidR="001A106A">
        <w:rPr>
          <w:rStyle w:val="NormalTok"/>
        </w:rPr>
        <w:t>S</w:t>
      </w:r>
      <w:r>
        <w:rPr>
          <w:rStyle w:val="NormalTok"/>
        </w:rPr>
        <w:t>ure</w:t>
      </w:r>
      <w:proofErr w:type="spellEnd"/>
      <w:r>
        <w:rPr>
          <w:rStyle w:val="NormalTok"/>
        </w:rPr>
        <w:t>)</w:t>
      </w:r>
    </w:p>
    <w:p w14:paraId="73D29ED7" w14:textId="77777777" w:rsidR="00A10045" w:rsidRDefault="00000000">
      <w:pPr>
        <w:pStyle w:val="SourceCode"/>
      </w:pPr>
      <w:r>
        <w:rPr>
          <w:rStyle w:val="VerbatimChar"/>
        </w:rPr>
        <w:t>## [1] 0</w:t>
      </w:r>
    </w:p>
    <w:p w14:paraId="7224A2E1" w14:textId="77777777" w:rsidR="00A10045" w:rsidRDefault="00000000">
      <w:pPr>
        <w:pStyle w:val="Heading2"/>
      </w:pPr>
      <w:bookmarkStart w:id="3" w:name="X88a69e0207fa150a6361da25b22ad204ca066fa"/>
      <w:bookmarkEnd w:id="2"/>
      <w:r>
        <w:t>Reading in the data for the risk-taking strategy</w:t>
      </w:r>
    </w:p>
    <w:p w14:paraId="02897D90" w14:textId="01B31525" w:rsidR="00A10045" w:rsidRDefault="00000000">
      <w:pPr>
        <w:pStyle w:val="SourceCode"/>
      </w:pP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s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FA2BF79" w14:textId="77777777" w:rsidR="00A10045" w:rsidRDefault="00000000">
      <w:pPr>
        <w:pStyle w:val="Heading2"/>
      </w:pPr>
      <w:bookmarkStart w:id="4" w:name="to-compute-the-variance-1"/>
      <w:bookmarkEnd w:id="3"/>
      <w:r>
        <w:t>To compute the variance</w:t>
      </w:r>
    </w:p>
    <w:p w14:paraId="51986DB5" w14:textId="27265AF0" w:rsidR="00A10045" w:rsidRDefault="00000000">
      <w:pPr>
        <w:pStyle w:val="SourceCode"/>
      </w:pPr>
      <w:proofErr w:type="spellStart"/>
      <w:r>
        <w:rPr>
          <w:rStyle w:val="NormalTok"/>
        </w:rPr>
        <w:t>variance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((</w:t>
      </w: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ains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s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riance</w:t>
      </w:r>
      <w:r w:rsidR="001A106A">
        <w:rPr>
          <w:rStyle w:val="NormalTok"/>
        </w:rPr>
        <w:t>R</w:t>
      </w:r>
      <w:r>
        <w:rPr>
          <w:rStyle w:val="NormalTok"/>
        </w:rPr>
        <w:t>isk</w:t>
      </w:r>
      <w:proofErr w:type="spellEnd"/>
    </w:p>
    <w:p w14:paraId="5FB5A71F" w14:textId="77777777" w:rsidR="00A10045" w:rsidRDefault="00000000">
      <w:pPr>
        <w:pStyle w:val="SourceCode"/>
      </w:pPr>
      <w:r>
        <w:rPr>
          <w:rStyle w:val="VerbatimChar"/>
        </w:rPr>
        <w:t>## [1] 250000</w:t>
      </w:r>
    </w:p>
    <w:p w14:paraId="56D93F74" w14:textId="77777777" w:rsidR="00A10045" w:rsidRDefault="00000000">
      <w:pPr>
        <w:pStyle w:val="Heading2"/>
      </w:pPr>
      <w:bookmarkStart w:id="5" w:name="to-compute-the-standard-deviation-1"/>
      <w:bookmarkEnd w:id="4"/>
      <w:r>
        <w:t>To compute the standard deviation</w:t>
      </w:r>
    </w:p>
    <w:p w14:paraId="67643442" w14:textId="059CD737" w:rsidR="00A10045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variance</w:t>
      </w:r>
      <w:r w:rsidR="001A106A">
        <w:rPr>
          <w:rStyle w:val="NormalTok"/>
        </w:rPr>
        <w:t>R</w:t>
      </w:r>
      <w:r>
        <w:rPr>
          <w:rStyle w:val="NormalTok"/>
        </w:rPr>
        <w:t>isk)</w:t>
      </w:r>
    </w:p>
    <w:p w14:paraId="0A35B021" w14:textId="77777777" w:rsidR="00A10045" w:rsidRDefault="00000000">
      <w:pPr>
        <w:pStyle w:val="SourceCode"/>
      </w:pPr>
      <w:r>
        <w:rPr>
          <w:rStyle w:val="VerbatimChar"/>
        </w:rPr>
        <w:t>## [1] 500</w:t>
      </w:r>
      <w:bookmarkEnd w:id="5"/>
    </w:p>
    <w:sectPr w:rsidR="00A100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95C07" w14:textId="77777777" w:rsidR="00CA0778" w:rsidRDefault="00CA0778">
      <w:pPr>
        <w:spacing w:after="0"/>
      </w:pPr>
      <w:r>
        <w:separator/>
      </w:r>
    </w:p>
  </w:endnote>
  <w:endnote w:type="continuationSeparator" w:id="0">
    <w:p w14:paraId="1B316015" w14:textId="77777777" w:rsidR="00CA0778" w:rsidRDefault="00CA0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17C38" w14:textId="77777777" w:rsidR="00CA0778" w:rsidRDefault="00CA0778">
      <w:r>
        <w:separator/>
      </w:r>
    </w:p>
  </w:footnote>
  <w:footnote w:type="continuationSeparator" w:id="0">
    <w:p w14:paraId="188986D3" w14:textId="77777777" w:rsidR="00CA0778" w:rsidRDefault="00CA0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14E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9452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0045"/>
    <w:rsid w:val="00180637"/>
    <w:rsid w:val="001A106A"/>
    <w:rsid w:val="00A10045"/>
    <w:rsid w:val="00CA0778"/>
    <w:rsid w:val="00D2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C21528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3</Words>
  <Characters>647</Characters>
  <Application>Microsoft Office Word</Application>
  <DocSecurity>0</DocSecurity>
  <Lines>5</Lines>
  <Paragraphs>1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9T14:05:00Z</dcterms:created>
  <dcterms:modified xsi:type="dcterms:W3CDTF">2022-08-0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